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83E36" w14:textId="1D3C2395" w:rsidR="00446EC7" w:rsidRDefault="00446EC7" w:rsidP="0016552B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Grace Michallet</w:t>
      </w:r>
    </w:p>
    <w:p w14:paraId="3C52C2F8" w14:textId="17EE5CC7" w:rsidR="00446EC7" w:rsidRDefault="00446EC7" w:rsidP="0016552B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oject #2 – ETL</w:t>
      </w:r>
    </w:p>
    <w:p w14:paraId="37CDD218" w14:textId="77777777" w:rsidR="00C3318C" w:rsidRDefault="00C3318C" w:rsidP="0016552B">
      <w:pPr>
        <w:rPr>
          <w:rFonts w:ascii="Times New Roman" w:hAnsi="Times New Roman" w:cs="Times New Roman"/>
          <w:b/>
          <w:sz w:val="28"/>
          <w:szCs w:val="28"/>
        </w:rPr>
      </w:pPr>
    </w:p>
    <w:p w14:paraId="24D4D0B3" w14:textId="0DFE52DD" w:rsidR="00351B6B" w:rsidRPr="00351B6B" w:rsidRDefault="00C3318C" w:rsidP="00351B6B">
      <w:pPr>
        <w:rPr>
          <w:rFonts w:ascii="Times New Roman" w:eastAsia="Times New Roman" w:hAnsi="Times New Roman" w:cs="Times New Roman"/>
          <w:color w:val="0E101A"/>
          <w:lang w:val="en-HK" w:eastAsia="zh-CN"/>
        </w:rPr>
      </w:pPr>
      <w:r w:rsidRPr="00C3318C">
        <w:rPr>
          <w:rFonts w:ascii="Times New Roman" w:hAnsi="Times New Roman" w:cs="Times New Roman"/>
          <w:b/>
        </w:rPr>
        <w:t>The question</w:t>
      </w:r>
      <w:r w:rsidR="00177173">
        <w:rPr>
          <w:rFonts w:ascii="Times New Roman" w:hAnsi="Times New Roman" w:cs="Times New Roman"/>
          <w:b/>
        </w:rPr>
        <w:t>s</w:t>
      </w:r>
      <w:r w:rsidRPr="00C3318C">
        <w:rPr>
          <w:rFonts w:ascii="Times New Roman" w:hAnsi="Times New Roman" w:cs="Times New Roman"/>
          <w:b/>
        </w:rPr>
        <w:t xml:space="preserve"> to answer: </w:t>
      </w:r>
      <w:r w:rsidR="00C33CA6" w:rsidRPr="00C33CA6">
        <w:rPr>
          <w:rStyle w:val="Strong"/>
          <w:rFonts w:ascii="Times New Roman" w:hAnsi="Times New Roman" w:cs="Times New Roman"/>
          <w:color w:val="0E101A"/>
        </w:rPr>
        <w:t xml:space="preserve">Do access to electricity has a direct correlation to GDP and population? </w:t>
      </w:r>
      <w:r w:rsidR="00954204">
        <w:rPr>
          <w:rStyle w:val="Strong"/>
          <w:rFonts w:ascii="Times New Roman" w:hAnsi="Times New Roman" w:cs="Times New Roman"/>
          <w:color w:val="0E101A"/>
        </w:rPr>
        <w:t>In other words, d</w:t>
      </w:r>
      <w:r w:rsidR="00C33CA6" w:rsidRPr="00C33CA6">
        <w:rPr>
          <w:rStyle w:val="Strong"/>
          <w:rFonts w:ascii="Times New Roman" w:hAnsi="Times New Roman" w:cs="Times New Roman"/>
          <w:color w:val="0E101A"/>
        </w:rPr>
        <w:t xml:space="preserve">oes higher GDP mean </w:t>
      </w:r>
      <w:r w:rsidR="00954204">
        <w:rPr>
          <w:rStyle w:val="Strong"/>
          <w:rFonts w:ascii="Times New Roman" w:hAnsi="Times New Roman" w:cs="Times New Roman"/>
          <w:color w:val="0E101A"/>
        </w:rPr>
        <w:t>better</w:t>
      </w:r>
      <w:r w:rsidR="00C33CA6" w:rsidRPr="00C33CA6">
        <w:rPr>
          <w:rStyle w:val="Strong"/>
          <w:rFonts w:ascii="Times New Roman" w:hAnsi="Times New Roman" w:cs="Times New Roman"/>
          <w:color w:val="0E101A"/>
        </w:rPr>
        <w:t xml:space="preserve"> access to electricity? And does a larger population mean less electricity access?</w:t>
      </w:r>
      <w:r w:rsidR="00C33CA6">
        <w:rPr>
          <w:rStyle w:val="Strong"/>
          <w:color w:val="0E101A"/>
        </w:rPr>
        <w:t>  </w:t>
      </w:r>
    </w:p>
    <w:p w14:paraId="39F3B2B7" w14:textId="1357232B" w:rsidR="00446EC7" w:rsidRPr="00351B6B" w:rsidRDefault="00446EC7" w:rsidP="0016552B">
      <w:pPr>
        <w:rPr>
          <w:rFonts w:ascii="Times New Roman" w:hAnsi="Times New Roman" w:cs="Times New Roman"/>
          <w:b/>
          <w:sz w:val="28"/>
          <w:szCs w:val="28"/>
          <w:lang w:val="en-HK"/>
        </w:rPr>
      </w:pPr>
    </w:p>
    <w:p w14:paraId="5E18EDE9" w14:textId="5C50E6EF" w:rsidR="0016552B" w:rsidRPr="00F939BC" w:rsidRDefault="0016552B" w:rsidP="0016552B">
      <w:pPr>
        <w:rPr>
          <w:rFonts w:ascii="Times New Roman" w:hAnsi="Times New Roman" w:cs="Times New Roman"/>
          <w:b/>
          <w:sz w:val="28"/>
          <w:szCs w:val="28"/>
        </w:rPr>
      </w:pPr>
      <w:r w:rsidRPr="00F939BC">
        <w:rPr>
          <w:rFonts w:ascii="Times New Roman" w:hAnsi="Times New Roman" w:cs="Times New Roman"/>
          <w:b/>
          <w:sz w:val="28"/>
          <w:szCs w:val="28"/>
        </w:rPr>
        <w:t>Extraction</w:t>
      </w:r>
    </w:p>
    <w:p w14:paraId="7D6BE0DA" w14:textId="77777777" w:rsidR="0016552B" w:rsidRPr="00B745DD" w:rsidRDefault="0016552B" w:rsidP="0016552B">
      <w:pPr>
        <w:rPr>
          <w:color w:val="000000" w:themeColor="text1"/>
        </w:rPr>
      </w:pPr>
    </w:p>
    <w:p w14:paraId="56F50541" w14:textId="75BA5FD2" w:rsidR="008704E5" w:rsidRDefault="008704E5" w:rsidP="0016552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I</w:t>
      </w:r>
      <w:r w:rsidR="0016552B"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used 3 datasets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from World Bank. All of the data was based on Country from years 2016 to 20</w:t>
      </w:r>
      <w:r w:rsidR="00A248C1">
        <w:rPr>
          <w:rFonts w:ascii="Times New Roman" w:hAnsi="Times New Roman" w:cs="Times New Roman"/>
          <w:color w:val="000000" w:themeColor="text1"/>
          <w:sz w:val="22"/>
          <w:szCs w:val="22"/>
        </w:rPr>
        <w:t>19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</w:t>
      </w:r>
    </w:p>
    <w:p w14:paraId="2E9E09E7" w14:textId="37D5EFB7" w:rsidR="0016552B" w:rsidRPr="00B745DD" w:rsidRDefault="008704E5" w:rsidP="0016552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="0016552B"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ources for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my </w:t>
      </w:r>
      <w:r w:rsidR="0016552B"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>dataset a</w:t>
      </w:r>
      <w:r w:rsidR="0016552B">
        <w:rPr>
          <w:rFonts w:ascii="Times New Roman" w:hAnsi="Times New Roman" w:cs="Times New Roman"/>
          <w:color w:val="000000" w:themeColor="text1"/>
          <w:sz w:val="22"/>
          <w:szCs w:val="22"/>
        </w:rPr>
        <w:t>re as</w:t>
      </w:r>
      <w:r w:rsidR="0016552B"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follow</w:t>
      </w:r>
      <w:r w:rsidR="0016552B">
        <w:rPr>
          <w:rFonts w:ascii="Times New Roman" w:hAnsi="Times New Roman" w:cs="Times New Roman"/>
          <w:color w:val="000000" w:themeColor="text1"/>
          <w:sz w:val="22"/>
          <w:szCs w:val="22"/>
        </w:rPr>
        <w:t>s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:</w:t>
      </w:r>
    </w:p>
    <w:p w14:paraId="7FEE9C62" w14:textId="77777777" w:rsidR="0016552B" w:rsidRPr="00B745DD" w:rsidRDefault="0016552B" w:rsidP="0016552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FF26803" w14:textId="095125B8" w:rsidR="0016552B" w:rsidRDefault="008704E5" w:rsidP="001655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GDP in US$ by Country</w:t>
      </w:r>
    </w:p>
    <w:p w14:paraId="118D4A95" w14:textId="6E28037B" w:rsidR="0016552B" w:rsidRPr="00DC3CDE" w:rsidRDefault="008704E5" w:rsidP="001655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Population by Country</w:t>
      </w:r>
    </w:p>
    <w:p w14:paraId="7472E39C" w14:textId="5B047BD7" w:rsidR="0016552B" w:rsidRPr="00B745DD" w:rsidRDefault="008704E5" w:rsidP="001655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Access to Electricity by Country</w:t>
      </w:r>
      <w:r w:rsidR="007B638A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(Note: It looks like data is not available for years 2019)</w:t>
      </w:r>
    </w:p>
    <w:p w14:paraId="7692BB53" w14:textId="77777777" w:rsidR="0016552B" w:rsidRPr="00B745DD" w:rsidRDefault="0016552B" w:rsidP="0016552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76294F78" w14:textId="77777777" w:rsidR="0016552B" w:rsidRPr="003B0586" w:rsidRDefault="0016552B" w:rsidP="0016552B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3B058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ransformation</w:t>
      </w:r>
    </w:p>
    <w:p w14:paraId="29DA9339" w14:textId="77777777" w:rsidR="0016552B" w:rsidRDefault="0016552B" w:rsidP="0016552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52788301" w14:textId="353EBFE9" w:rsidR="00794D5F" w:rsidRDefault="00447F69" w:rsidP="0016552B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The</w:t>
      </w:r>
      <w:r w:rsidR="0016552B"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first steps in cleaning up the datasets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was to figure</w:t>
      </w:r>
      <w:r w:rsidR="0016552B"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out which variables </w:t>
      </w:r>
      <w:r w:rsidR="002E6F3D">
        <w:rPr>
          <w:rFonts w:ascii="Times New Roman" w:hAnsi="Times New Roman" w:cs="Times New Roman"/>
          <w:color w:val="000000" w:themeColor="text1"/>
          <w:sz w:val="22"/>
          <w:szCs w:val="22"/>
        </w:rPr>
        <w:t>are</w:t>
      </w:r>
      <w:r w:rsidR="0016552B" w:rsidRPr="00B745DD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not relevant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(</w:t>
      </w:r>
      <w:r w:rsidRPr="00447F69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Figure 1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>).</w:t>
      </w:r>
      <w:r w:rsidR="00794D5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I dropped the columns Series Name, and Series Code. I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lso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deleted the rows that are null.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I reformatted the data frame using the melt function then merge</w:t>
      </w:r>
      <w:r w:rsidR="00586ED9">
        <w:rPr>
          <w:rFonts w:ascii="Times New Roman" w:eastAsia="Times New Roman" w:hAnsi="Times New Roman" w:cs="Times New Roman"/>
          <w:color w:val="000000"/>
          <w:sz w:val="22"/>
          <w:szCs w:val="22"/>
        </w:rPr>
        <w:t>d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the Electricity and Population files into one data frame</w:t>
      </w:r>
      <w:r w:rsidR="00586ED9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by Country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(</w:t>
      </w:r>
      <w:r w:rsidRPr="00447F69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Figure 2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). </w:t>
      </w:r>
      <w:r w:rsidR="00ED642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D206BA">
        <w:rPr>
          <w:rFonts w:ascii="Times New Roman" w:eastAsia="Times New Roman" w:hAnsi="Times New Roman" w:cs="Times New Roman"/>
          <w:color w:val="000000"/>
          <w:sz w:val="22"/>
          <w:szCs w:val="22"/>
        </w:rPr>
        <w:t>Then I</w:t>
      </w:r>
      <w:r w:rsidR="00D206BA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removed values under country that is not a country (</w:t>
      </w:r>
      <w:r w:rsidR="00D206BA" w:rsidRPr="00D206BA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 xml:space="preserve">Figure </w:t>
      </w:r>
      <w:r w:rsidR="00D206BA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3</w:t>
      </w:r>
      <w:r w:rsidR="00D206BA">
        <w:rPr>
          <w:rFonts w:ascii="Times New Roman" w:eastAsia="Times New Roman" w:hAnsi="Times New Roman" w:cs="Times New Roman"/>
          <w:color w:val="000000"/>
          <w:sz w:val="22"/>
          <w:szCs w:val="22"/>
        </w:rPr>
        <w:t>).</w:t>
      </w:r>
      <w:r w:rsidR="00D206BA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Lastly,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I noticed that the year column is not formatted properly so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I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remove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d the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values inside [ ] (</w:t>
      </w:r>
      <w:r w:rsidRPr="00447F69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 xml:space="preserve">Figure </w:t>
      </w:r>
      <w:r w:rsidR="00D206BA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</w:rPr>
        <w:t>4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).</w:t>
      </w:r>
      <w:r w:rsidR="00B851C3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I followed this step on all three data sets. </w:t>
      </w:r>
    </w:p>
    <w:p w14:paraId="06930F28" w14:textId="77777777" w:rsidR="0016552B" w:rsidRDefault="0016552B" w:rsidP="0016552B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2EBDC137" w14:textId="26AD5AF1" w:rsidR="002E6F3D" w:rsidRPr="002E6F3D" w:rsidRDefault="00000AE2" w:rsidP="004569DE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63869049" wp14:editId="5CB0A907">
            <wp:extent cx="5731510" cy="3161030"/>
            <wp:effectExtent l="0" t="0" r="254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BB8F0" w14:textId="77777777" w:rsidR="002E6F3D" w:rsidRDefault="002E6F3D" w:rsidP="00ED6428">
      <w:pP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</w:p>
    <w:p w14:paraId="1C533D95" w14:textId="29D25E87" w:rsidR="002E6F3D" w:rsidRDefault="002E6F3D" w:rsidP="002E6F3D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939BC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Figure 1: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Access to Electricity Raw Data</w:t>
      </w:r>
      <w:r w:rsidR="00333A54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Frame</w:t>
      </w:r>
    </w:p>
    <w:p w14:paraId="0852493F" w14:textId="77777777" w:rsidR="00000AE2" w:rsidRDefault="00000AE2" w:rsidP="002E6F3D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7A742CA9" w14:textId="77777777" w:rsidR="00000AE2" w:rsidRDefault="00000AE2" w:rsidP="002E6F3D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66E928C2" w14:textId="77777777" w:rsidR="00000AE2" w:rsidRDefault="00000AE2" w:rsidP="002E6F3D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7B38EA7B" w14:textId="77777777" w:rsidR="00000AE2" w:rsidRDefault="00000AE2" w:rsidP="002E6F3D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7982303E" w14:textId="77777777" w:rsidR="00000AE2" w:rsidRDefault="00000AE2" w:rsidP="002E6F3D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142A2897" w14:textId="3063E2DA" w:rsidR="00ED6428" w:rsidRDefault="00ED6428" w:rsidP="002E6F3D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03028F4E" w14:textId="1440491A" w:rsidR="00ED6428" w:rsidRDefault="00ED6428" w:rsidP="002E6F3D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6E0BB8A3" w14:textId="52B72F9D" w:rsidR="00000AE2" w:rsidRDefault="00000AE2" w:rsidP="002E6F3D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58AA712D" w14:textId="77777777" w:rsidR="00000AE2" w:rsidRDefault="00000AE2" w:rsidP="002E6F3D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0E0104F3" w14:textId="00515F78" w:rsidR="002E6F3D" w:rsidRDefault="002E6F3D" w:rsidP="004569DE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57258767" wp14:editId="55C86424">
            <wp:extent cx="5026660" cy="3200556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41936" cy="3210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1C821" w14:textId="1FA8AA50" w:rsidR="002E6F3D" w:rsidRDefault="002E6F3D" w:rsidP="002E6F3D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535FEFDB" w14:textId="4B48BB5F" w:rsidR="00446EC7" w:rsidRDefault="0016552B" w:rsidP="00000AE2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939BC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Figure </w:t>
      </w:r>
      <w:r w:rsidR="00446EC7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2</w:t>
      </w:r>
      <w:r w:rsidRPr="00F939BC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: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447F69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Reformatted the data sets using melt function then merged the Population and Electricity into one data frame. </w:t>
      </w:r>
    </w:p>
    <w:p w14:paraId="5A619FA7" w14:textId="77777777" w:rsidR="00333A54" w:rsidRDefault="00333A54" w:rsidP="00000AE2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0A9E841A" w14:textId="64E12758" w:rsidR="00333A54" w:rsidRDefault="00D206BA" w:rsidP="004569DE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65F42991" wp14:editId="2AADB40D">
            <wp:extent cx="4486275" cy="4359390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92951" cy="436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F45E5" w14:textId="77777777" w:rsidR="00D206BA" w:rsidRDefault="00D206BA" w:rsidP="00333A54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10517DC2" w14:textId="48B683F0" w:rsidR="00D206BA" w:rsidRDefault="00D206BA" w:rsidP="004569DE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939BC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lastRenderedPageBreak/>
        <w:t xml:space="preserve">Figure </w:t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3</w:t>
      </w:r>
      <w:r w:rsidRPr="00F939BC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: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Removed values under country that is not a country</w:t>
      </w:r>
    </w:p>
    <w:p w14:paraId="6764A962" w14:textId="77777777" w:rsidR="00D206BA" w:rsidRDefault="00D206BA" w:rsidP="00333A54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3F6F19E4" w14:textId="7D25CBFF" w:rsidR="00333A54" w:rsidRDefault="00333A54" w:rsidP="004569DE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2E100008" wp14:editId="36DDF944">
            <wp:extent cx="4419600" cy="28575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C7ABB" w14:textId="4F3FF1E2" w:rsidR="0016552B" w:rsidRDefault="0016552B" w:rsidP="00333A54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ab/>
      </w:r>
    </w:p>
    <w:p w14:paraId="16AD0615" w14:textId="7E72A963" w:rsidR="0016552B" w:rsidRDefault="0016552B" w:rsidP="0016552B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939BC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Figure </w:t>
      </w:r>
      <w:r w:rsidR="004569DE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4</w:t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: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 w:rsidR="00617E74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Final output after merging the Population and </w:t>
      </w:r>
      <w:r w:rsidR="00577FF7">
        <w:rPr>
          <w:rFonts w:ascii="Times New Roman" w:eastAsia="Times New Roman" w:hAnsi="Times New Roman" w:cs="Times New Roman"/>
          <w:color w:val="000000"/>
          <w:sz w:val="22"/>
          <w:szCs w:val="22"/>
        </w:rPr>
        <w:t>a</w:t>
      </w:r>
      <w:r w:rsidR="00617E74">
        <w:rPr>
          <w:rFonts w:ascii="Times New Roman" w:eastAsia="Times New Roman" w:hAnsi="Times New Roman" w:cs="Times New Roman"/>
          <w:color w:val="000000"/>
          <w:sz w:val="22"/>
          <w:szCs w:val="22"/>
        </w:rPr>
        <w:t>ccess to Electricity data sets</w:t>
      </w:r>
    </w:p>
    <w:p w14:paraId="4B472392" w14:textId="032C8032" w:rsidR="004569DE" w:rsidRDefault="004569DE" w:rsidP="0016552B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5D3E9DB5" w14:textId="7ED60152" w:rsidR="004569DE" w:rsidRDefault="004569DE" w:rsidP="0016552B">
      <w:pPr>
        <w:jc w:val="center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665B5D21" wp14:editId="5A109D98">
            <wp:extent cx="4629150" cy="35909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93759" w14:textId="77BECCA6" w:rsidR="004569DE" w:rsidRDefault="004569DE" w:rsidP="004569DE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F939BC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 xml:space="preserve">Figure </w:t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5</w:t>
      </w:r>
      <w:r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: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Final output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of all three data sets in one data</w:t>
      </w:r>
      <w:r w:rsidR="006F3BED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frame</w:t>
      </w:r>
    </w:p>
    <w:p w14:paraId="72FDA304" w14:textId="77777777" w:rsidR="004569DE" w:rsidRPr="00F939BC" w:rsidRDefault="004569DE" w:rsidP="0016552B">
      <w:pPr>
        <w:jc w:val="center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</w:p>
    <w:p w14:paraId="06CF1A05" w14:textId="77777777" w:rsidR="0016552B" w:rsidRDefault="0016552B" w:rsidP="0016552B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5225F2D6" w14:textId="77777777" w:rsidR="0016552B" w:rsidRDefault="0016552B" w:rsidP="0016552B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14E1D08C" w14:textId="7E2F1042" w:rsidR="0016552B" w:rsidRDefault="0016552B" w:rsidP="0016552B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6E8FA677" w14:textId="419E4A12" w:rsidR="00447F69" w:rsidRDefault="00447F69" w:rsidP="0016552B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708C6635" w14:textId="5539FF01" w:rsidR="006F3BED" w:rsidRDefault="006F3BED" w:rsidP="0016552B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2CF8BE07" w14:textId="5D9EE543" w:rsidR="006F3BED" w:rsidRDefault="006F3BED" w:rsidP="0016552B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33CE298F" w14:textId="071D3436" w:rsidR="006F3BED" w:rsidRDefault="006F3BED" w:rsidP="0016552B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0668A641" w14:textId="77777777" w:rsidR="006F3BED" w:rsidRDefault="006F3BED" w:rsidP="0016552B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21A083F8" w14:textId="77777777" w:rsidR="0016552B" w:rsidRPr="003B0586" w:rsidRDefault="0016552B" w:rsidP="0016552B">
      <w:pPr>
        <w:rPr>
          <w:rFonts w:ascii="Times New Roman" w:hAnsi="Times New Roman" w:cs="Times New Roman"/>
          <w:b/>
          <w:sz w:val="28"/>
          <w:szCs w:val="28"/>
        </w:rPr>
      </w:pPr>
      <w:r w:rsidRPr="003B0586">
        <w:rPr>
          <w:rFonts w:ascii="Times New Roman" w:hAnsi="Times New Roman" w:cs="Times New Roman"/>
          <w:b/>
          <w:sz w:val="28"/>
          <w:szCs w:val="28"/>
        </w:rPr>
        <w:t>Load</w:t>
      </w:r>
    </w:p>
    <w:p w14:paraId="25F38176" w14:textId="46E74EB5" w:rsidR="0016552B" w:rsidRDefault="0016552B" w:rsidP="0016552B">
      <w:pPr>
        <w:rPr>
          <w:rFonts w:ascii="Times New Roman" w:hAnsi="Times New Roman" w:cs="Times New Roman"/>
          <w:sz w:val="22"/>
          <w:szCs w:val="22"/>
        </w:rPr>
      </w:pPr>
    </w:p>
    <w:p w14:paraId="32C362B3" w14:textId="11A96623" w:rsidR="00A03FB5" w:rsidRDefault="003B2578" w:rsidP="0016552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 transferred</w:t>
      </w:r>
      <w:r w:rsidR="00A03FB5">
        <w:rPr>
          <w:rFonts w:ascii="Times New Roman" w:hAnsi="Times New Roman" w:cs="Times New Roman"/>
          <w:sz w:val="22"/>
          <w:szCs w:val="22"/>
        </w:rPr>
        <w:t xml:space="preserve"> my output to a database. I created a database in </w:t>
      </w:r>
      <w:r w:rsidR="00FD12DE">
        <w:rPr>
          <w:rFonts w:ascii="Times New Roman" w:hAnsi="Times New Roman" w:cs="Times New Roman"/>
          <w:sz w:val="22"/>
          <w:szCs w:val="22"/>
        </w:rPr>
        <w:t>PostgreSQL</w:t>
      </w:r>
      <w:r w:rsidR="00A03FB5">
        <w:rPr>
          <w:rFonts w:ascii="Times New Roman" w:hAnsi="Times New Roman" w:cs="Times New Roman"/>
          <w:sz w:val="22"/>
          <w:szCs w:val="22"/>
        </w:rPr>
        <w:t xml:space="preserve"> and </w:t>
      </w:r>
      <w:r w:rsidR="00FD12DE">
        <w:rPr>
          <w:rFonts w:ascii="Times New Roman" w:hAnsi="Times New Roman" w:cs="Times New Roman"/>
          <w:sz w:val="22"/>
          <w:szCs w:val="22"/>
        </w:rPr>
        <w:t xml:space="preserve">created </w:t>
      </w:r>
      <w:r w:rsidR="00A03FB5">
        <w:rPr>
          <w:rFonts w:ascii="Times New Roman" w:hAnsi="Times New Roman" w:cs="Times New Roman"/>
          <w:sz w:val="22"/>
          <w:szCs w:val="22"/>
        </w:rPr>
        <w:t xml:space="preserve">tables to match the columns from my panda’s data frame. I connected to the database using SQLAlchemy, loaded the results and performed multiple queries and analysis to answer the question. </w:t>
      </w:r>
    </w:p>
    <w:p w14:paraId="3169FA28" w14:textId="77777777" w:rsidR="0016552B" w:rsidRPr="008A57BC" w:rsidRDefault="0016552B" w:rsidP="0016552B">
      <w:pPr>
        <w:rPr>
          <w:rFonts w:ascii="Times New Roman" w:hAnsi="Times New Roman" w:cs="Times New Roman"/>
          <w:sz w:val="22"/>
          <w:szCs w:val="22"/>
          <w:highlight w:val="yellow"/>
        </w:rPr>
      </w:pPr>
    </w:p>
    <w:p w14:paraId="49AEA979" w14:textId="6038297C" w:rsidR="0016552B" w:rsidRDefault="0016552B" w:rsidP="0016552B">
      <w:pPr>
        <w:rPr>
          <w:rFonts w:ascii="Times New Roman" w:hAnsi="Times New Roman" w:cs="Times New Roman"/>
          <w:sz w:val="22"/>
          <w:szCs w:val="22"/>
        </w:rPr>
      </w:pPr>
      <w:r w:rsidRPr="00FD12DE">
        <w:rPr>
          <w:rFonts w:ascii="Times New Roman" w:hAnsi="Times New Roman" w:cs="Times New Roman"/>
          <w:sz w:val="22"/>
          <w:szCs w:val="22"/>
        </w:rPr>
        <w:t>Sample Query (</w:t>
      </w:r>
      <w:r w:rsidRPr="00802B7B">
        <w:rPr>
          <w:rFonts w:ascii="Times New Roman" w:hAnsi="Times New Roman" w:cs="Times New Roman"/>
          <w:b/>
          <w:bCs/>
          <w:sz w:val="22"/>
          <w:szCs w:val="22"/>
        </w:rPr>
        <w:t>Figure 6</w:t>
      </w:r>
      <w:r w:rsidRPr="00FD12DE">
        <w:rPr>
          <w:rFonts w:ascii="Times New Roman" w:hAnsi="Times New Roman" w:cs="Times New Roman"/>
          <w:sz w:val="22"/>
          <w:szCs w:val="22"/>
        </w:rPr>
        <w:t xml:space="preserve">) using </w:t>
      </w:r>
      <w:r w:rsidR="00FD12DE" w:rsidRPr="00FD12DE">
        <w:rPr>
          <w:rFonts w:ascii="Times New Roman" w:hAnsi="Times New Roman" w:cs="Times New Roman"/>
          <w:sz w:val="22"/>
          <w:szCs w:val="22"/>
        </w:rPr>
        <w:t>Postgre</w:t>
      </w:r>
      <w:r w:rsidRPr="00FD12DE">
        <w:rPr>
          <w:rFonts w:ascii="Times New Roman" w:hAnsi="Times New Roman" w:cs="Times New Roman"/>
          <w:sz w:val="22"/>
          <w:szCs w:val="22"/>
        </w:rPr>
        <w:t xml:space="preserve">SQL that returns all the variables for the </w:t>
      </w:r>
      <w:r w:rsidR="00FD12DE" w:rsidRPr="00FD12DE">
        <w:rPr>
          <w:rFonts w:ascii="Times New Roman" w:hAnsi="Times New Roman" w:cs="Times New Roman"/>
          <w:sz w:val="22"/>
          <w:szCs w:val="22"/>
        </w:rPr>
        <w:t>South East Asian Countries.</w:t>
      </w:r>
      <w:r w:rsidR="00FD12D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CA851BC" w14:textId="77777777" w:rsidR="0016552B" w:rsidRDefault="0016552B" w:rsidP="0016552B">
      <w:pPr>
        <w:rPr>
          <w:rFonts w:ascii="Times New Roman" w:hAnsi="Times New Roman" w:cs="Times New Roman"/>
          <w:sz w:val="22"/>
          <w:szCs w:val="22"/>
        </w:rPr>
      </w:pPr>
    </w:p>
    <w:p w14:paraId="70547DC6" w14:textId="77777777" w:rsidR="0016552B" w:rsidRDefault="0016552B" w:rsidP="0016552B">
      <w:pPr>
        <w:rPr>
          <w:rFonts w:ascii="Times New Roman" w:hAnsi="Times New Roman" w:cs="Times New Roman"/>
          <w:sz w:val="22"/>
          <w:szCs w:val="22"/>
        </w:rPr>
      </w:pPr>
    </w:p>
    <w:p w14:paraId="746A0505" w14:textId="21A0977A" w:rsidR="0016552B" w:rsidRDefault="00FD12DE" w:rsidP="0016552B">
      <w:pPr>
        <w:rPr>
          <w:rFonts w:ascii="Times New Roman" w:hAnsi="Times New Roman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28DFDF7D" wp14:editId="7597D43B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F86D5" w14:textId="77777777" w:rsidR="0016552B" w:rsidRDefault="0016552B" w:rsidP="0016552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>
        <w:rPr>
          <w:rFonts w:ascii="Times New Roman" w:hAnsi="Times New Roman" w:cs="Times New Roman"/>
          <w:sz w:val="22"/>
          <w:szCs w:val="22"/>
        </w:rPr>
        <w:tab/>
      </w:r>
    </w:p>
    <w:p w14:paraId="5FF45026" w14:textId="0D84C466" w:rsidR="0016552B" w:rsidRPr="00F939BC" w:rsidRDefault="0016552B" w:rsidP="0016552B">
      <w:pPr>
        <w:jc w:val="center"/>
        <w:rPr>
          <w:rFonts w:ascii="Times New Roman" w:hAnsi="Times New Roman" w:cs="Times New Roman"/>
          <w:sz w:val="22"/>
          <w:szCs w:val="22"/>
        </w:rPr>
      </w:pPr>
      <w:r w:rsidRPr="00FD12DE">
        <w:rPr>
          <w:rFonts w:ascii="Times New Roman" w:hAnsi="Times New Roman" w:cs="Times New Roman"/>
          <w:b/>
          <w:sz w:val="22"/>
          <w:szCs w:val="22"/>
        </w:rPr>
        <w:t xml:space="preserve">Figure </w:t>
      </w:r>
      <w:r w:rsidR="00835A77">
        <w:rPr>
          <w:rFonts w:ascii="Times New Roman" w:hAnsi="Times New Roman" w:cs="Times New Roman"/>
          <w:b/>
          <w:sz w:val="22"/>
          <w:szCs w:val="22"/>
        </w:rPr>
        <w:t>4</w:t>
      </w:r>
      <w:r w:rsidRPr="00FD12DE">
        <w:rPr>
          <w:rFonts w:ascii="Times New Roman" w:hAnsi="Times New Roman" w:cs="Times New Roman"/>
          <w:b/>
          <w:sz w:val="22"/>
          <w:szCs w:val="22"/>
        </w:rPr>
        <w:t xml:space="preserve">: </w:t>
      </w:r>
      <w:r w:rsidRPr="00FD12DE">
        <w:rPr>
          <w:rFonts w:ascii="Times New Roman" w:hAnsi="Times New Roman" w:cs="Times New Roman"/>
          <w:sz w:val="22"/>
          <w:szCs w:val="22"/>
        </w:rPr>
        <w:t>Sample Query</w:t>
      </w:r>
    </w:p>
    <w:p w14:paraId="2359EB1D" w14:textId="77777777" w:rsidR="00B851C3" w:rsidRDefault="00B851C3" w:rsidP="0016552B">
      <w:pPr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3F9C9CCD" w14:textId="77777777" w:rsidR="0016552B" w:rsidRPr="005C2C06" w:rsidRDefault="0016552B" w:rsidP="0016552B">
      <w:pP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5C2C06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Summary</w:t>
      </w:r>
    </w:p>
    <w:p w14:paraId="76382EB9" w14:textId="77777777" w:rsidR="0016552B" w:rsidRPr="00DC3CDE" w:rsidRDefault="0016552B" w:rsidP="0016552B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</w:p>
    <w:p w14:paraId="5F09F2B0" w14:textId="403395E1" w:rsidR="00C81731" w:rsidRDefault="007C578F" w:rsidP="0016552B">
      <w:pPr>
        <w:rPr>
          <w:rFonts w:ascii="Times New Roman" w:hAnsi="Times New Roman" w:cs="Times New Roman"/>
          <w:sz w:val="22"/>
          <w:szCs w:val="22"/>
        </w:rPr>
      </w:pPr>
      <w:r w:rsidRPr="007C578F">
        <w:rPr>
          <w:rFonts w:ascii="Times New Roman" w:hAnsi="Times New Roman" w:cs="Times New Roman"/>
          <w:sz w:val="22"/>
          <w:szCs w:val="22"/>
        </w:rPr>
        <w:t>I performed an analysis using SQL Alchemy to determine whether GDP and population directly correlate to access to electricity.</w:t>
      </w:r>
      <w:r w:rsidR="00835A7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3AF3535" w14:textId="60FB8627" w:rsidR="00835A77" w:rsidRDefault="00835A77" w:rsidP="0016552B">
      <w:pPr>
        <w:rPr>
          <w:rFonts w:ascii="Times New Roman" w:hAnsi="Times New Roman" w:cs="Times New Roman"/>
          <w:sz w:val="22"/>
          <w:szCs w:val="22"/>
        </w:rPr>
      </w:pPr>
    </w:p>
    <w:p w14:paraId="2C566E65" w14:textId="041974EC" w:rsidR="00835A77" w:rsidRDefault="00835A77" w:rsidP="0016552B">
      <w:pPr>
        <w:rPr>
          <w:rFonts w:ascii="Times New Roman" w:hAnsi="Times New Roman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5EE552D6" wp14:editId="556FE1BB">
            <wp:extent cx="5731510" cy="137985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72985" w14:textId="45FC3C38" w:rsidR="00835A77" w:rsidRDefault="00835A77" w:rsidP="0016552B">
      <w:pPr>
        <w:rPr>
          <w:rFonts w:ascii="Times New Roman" w:hAnsi="Times New Roman" w:cs="Times New Roman"/>
          <w:sz w:val="22"/>
          <w:szCs w:val="22"/>
        </w:rPr>
      </w:pPr>
    </w:p>
    <w:p w14:paraId="0ACC026D" w14:textId="60C0576B" w:rsidR="00835A77" w:rsidRPr="00F939BC" w:rsidRDefault="00835A77" w:rsidP="00835A77">
      <w:pPr>
        <w:jc w:val="center"/>
        <w:rPr>
          <w:rFonts w:ascii="Times New Roman" w:hAnsi="Times New Roman" w:cs="Times New Roman"/>
          <w:sz w:val="22"/>
          <w:szCs w:val="22"/>
        </w:rPr>
      </w:pPr>
      <w:r w:rsidRPr="00FD12DE">
        <w:rPr>
          <w:rFonts w:ascii="Times New Roman" w:hAnsi="Times New Roman" w:cs="Times New Roman"/>
          <w:b/>
          <w:sz w:val="22"/>
          <w:szCs w:val="22"/>
        </w:rPr>
        <w:t xml:space="preserve">Figure </w:t>
      </w:r>
      <w:r>
        <w:rPr>
          <w:rFonts w:ascii="Times New Roman" w:hAnsi="Times New Roman" w:cs="Times New Roman"/>
          <w:b/>
          <w:sz w:val="22"/>
          <w:szCs w:val="22"/>
        </w:rPr>
        <w:t>5</w:t>
      </w:r>
      <w:r w:rsidRPr="00FD12DE">
        <w:rPr>
          <w:rFonts w:ascii="Times New Roman" w:hAnsi="Times New Roman" w:cs="Times New Roman"/>
          <w:b/>
          <w:sz w:val="22"/>
          <w:szCs w:val="22"/>
        </w:rPr>
        <w:t xml:space="preserve">: </w:t>
      </w:r>
      <w:r w:rsidRPr="00FD12DE">
        <w:rPr>
          <w:rFonts w:ascii="Times New Roman" w:hAnsi="Times New Roman" w:cs="Times New Roman"/>
          <w:sz w:val="22"/>
          <w:szCs w:val="22"/>
        </w:rPr>
        <w:t>S</w:t>
      </w:r>
      <w:r>
        <w:rPr>
          <w:rFonts w:ascii="Times New Roman" w:hAnsi="Times New Roman" w:cs="Times New Roman"/>
          <w:sz w:val="22"/>
          <w:szCs w:val="22"/>
        </w:rPr>
        <w:t>QL Alchemy in Pandas</w:t>
      </w:r>
    </w:p>
    <w:p w14:paraId="789F1A97" w14:textId="77777777" w:rsidR="00835A77" w:rsidRDefault="00835A77" w:rsidP="0016552B">
      <w:pPr>
        <w:rPr>
          <w:rFonts w:ascii="Times New Roman" w:hAnsi="Times New Roman" w:cs="Times New Roman"/>
          <w:sz w:val="22"/>
          <w:szCs w:val="22"/>
        </w:rPr>
      </w:pPr>
    </w:p>
    <w:p w14:paraId="36D5DEB7" w14:textId="3339CC7A" w:rsidR="007C578F" w:rsidRDefault="007C578F" w:rsidP="0016552B">
      <w:pPr>
        <w:rPr>
          <w:rFonts w:ascii="Times New Roman" w:hAnsi="Times New Roman" w:cs="Times New Roman"/>
          <w:sz w:val="22"/>
          <w:szCs w:val="22"/>
        </w:rPr>
      </w:pPr>
    </w:p>
    <w:p w14:paraId="4B6644D4" w14:textId="2D6B510F" w:rsidR="00033D2D" w:rsidRDefault="00033D2D" w:rsidP="0016552B">
      <w:pPr>
        <w:rPr>
          <w:rFonts w:ascii="Times New Roman" w:hAnsi="Times New Roman" w:cs="Times New Roman"/>
          <w:sz w:val="22"/>
          <w:szCs w:val="22"/>
        </w:rPr>
      </w:pPr>
    </w:p>
    <w:p w14:paraId="09117057" w14:textId="7D0F5C72" w:rsidR="00033D2D" w:rsidRDefault="00033D2D" w:rsidP="0016552B">
      <w:pPr>
        <w:rPr>
          <w:rFonts w:ascii="Times New Roman" w:hAnsi="Times New Roman" w:cs="Times New Roman"/>
          <w:sz w:val="22"/>
          <w:szCs w:val="22"/>
        </w:rPr>
      </w:pPr>
    </w:p>
    <w:p w14:paraId="0B6B46B0" w14:textId="77777777" w:rsidR="00C33CA6" w:rsidRDefault="00033D2D" w:rsidP="0016552B">
      <w:pPr>
        <w:rPr>
          <w:rFonts w:ascii="Times New Roman" w:eastAsia="Times New Roman" w:hAnsi="Times New Roman" w:cs="Times New Roman"/>
          <w:b/>
          <w:bCs/>
          <w:color w:val="0E101A"/>
          <w:lang w:val="en-HK" w:eastAsia="zh-CN"/>
        </w:rPr>
      </w:pPr>
      <w:r w:rsidRPr="00033D2D">
        <w:rPr>
          <w:rFonts w:ascii="Times New Roman" w:hAnsi="Times New Roman" w:cs="Times New Roman"/>
          <w:b/>
          <w:bCs/>
          <w:sz w:val="22"/>
          <w:szCs w:val="22"/>
        </w:rPr>
        <w:lastRenderedPageBreak/>
        <w:t>Analysis 1: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351B6B">
        <w:rPr>
          <w:rFonts w:ascii="Times New Roman" w:eastAsia="Times New Roman" w:hAnsi="Times New Roman" w:cs="Times New Roman"/>
          <w:b/>
          <w:bCs/>
          <w:color w:val="0E101A"/>
          <w:lang w:val="en-HK" w:eastAsia="zh-CN"/>
        </w:rPr>
        <w:t xml:space="preserve">Do </w:t>
      </w:r>
      <w:r w:rsidR="00C33CA6">
        <w:rPr>
          <w:rFonts w:ascii="Times New Roman" w:eastAsia="Times New Roman" w:hAnsi="Times New Roman" w:cs="Times New Roman"/>
          <w:b/>
          <w:bCs/>
          <w:color w:val="0E101A"/>
          <w:lang w:val="en-HK" w:eastAsia="zh-CN"/>
        </w:rPr>
        <w:t xml:space="preserve">access </w:t>
      </w:r>
      <w:r w:rsidRPr="00351B6B">
        <w:rPr>
          <w:rFonts w:ascii="Times New Roman" w:eastAsia="Times New Roman" w:hAnsi="Times New Roman" w:cs="Times New Roman"/>
          <w:b/>
          <w:bCs/>
          <w:color w:val="0E101A"/>
          <w:lang w:val="en-HK" w:eastAsia="zh-CN"/>
        </w:rPr>
        <w:t>to electricity</w:t>
      </w:r>
      <w:r w:rsidR="00C33CA6">
        <w:rPr>
          <w:rFonts w:ascii="Times New Roman" w:eastAsia="Times New Roman" w:hAnsi="Times New Roman" w:cs="Times New Roman"/>
          <w:b/>
          <w:bCs/>
          <w:color w:val="0E101A"/>
          <w:lang w:val="en-HK" w:eastAsia="zh-CN"/>
        </w:rPr>
        <w:t xml:space="preserve"> has a direct correlation to GDP and population</w:t>
      </w:r>
      <w:r w:rsidRPr="00351B6B">
        <w:rPr>
          <w:rFonts w:ascii="Times New Roman" w:eastAsia="Times New Roman" w:hAnsi="Times New Roman" w:cs="Times New Roman"/>
          <w:b/>
          <w:bCs/>
          <w:color w:val="0E101A"/>
          <w:lang w:val="en-HK" w:eastAsia="zh-CN"/>
        </w:rPr>
        <w:t>? </w:t>
      </w:r>
    </w:p>
    <w:p w14:paraId="278D2241" w14:textId="77777777" w:rsidR="00C33CA6" w:rsidRDefault="00C33CA6" w:rsidP="0016552B">
      <w:pPr>
        <w:rPr>
          <w:rFonts w:ascii="Times New Roman" w:eastAsia="Times New Roman" w:hAnsi="Times New Roman" w:cs="Times New Roman"/>
          <w:b/>
          <w:bCs/>
          <w:color w:val="0E101A"/>
          <w:lang w:val="en-HK" w:eastAsia="zh-CN"/>
        </w:rPr>
      </w:pPr>
    </w:p>
    <w:p w14:paraId="515A6D03" w14:textId="2D837786" w:rsidR="00033D2D" w:rsidRPr="00C33CA6" w:rsidRDefault="00C33CA6" w:rsidP="0016552B">
      <w:pPr>
        <w:rPr>
          <w:rFonts w:ascii="Times New Roman" w:hAnsi="Times New Roman" w:cs="Times New Roman"/>
          <w:sz w:val="22"/>
          <w:szCs w:val="22"/>
        </w:rPr>
      </w:pPr>
      <w:r w:rsidRPr="00C33CA6">
        <w:rPr>
          <w:rFonts w:ascii="Times New Roman" w:eastAsia="Times New Roman" w:hAnsi="Times New Roman" w:cs="Times New Roman"/>
          <w:color w:val="0E101A"/>
          <w:lang w:val="en-HK" w:eastAsia="zh-CN"/>
        </w:rPr>
        <w:t xml:space="preserve">Based on the correlation matrix below, the answer is there is no strong correction between electricity access, GDP and population. </w:t>
      </w:r>
    </w:p>
    <w:p w14:paraId="5CD437FF" w14:textId="77777777" w:rsidR="00033D2D" w:rsidRDefault="00033D2D" w:rsidP="0016552B">
      <w:pPr>
        <w:rPr>
          <w:rFonts w:ascii="Times New Roman" w:hAnsi="Times New Roman" w:cs="Times New Roman"/>
          <w:sz w:val="22"/>
          <w:szCs w:val="22"/>
        </w:rPr>
      </w:pPr>
    </w:p>
    <w:p w14:paraId="7B7617EE" w14:textId="5F89A531" w:rsidR="00A83591" w:rsidRDefault="00C33CA6" w:rsidP="00541FD9">
      <w:pPr>
        <w:jc w:val="center"/>
        <w:rPr>
          <w:rFonts w:ascii="Times New Roman" w:hAnsi="Times New Roman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3E933932" wp14:editId="07A2C6CB">
            <wp:extent cx="5731510" cy="1596390"/>
            <wp:effectExtent l="0" t="0" r="254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E6612" w14:textId="118B37EC" w:rsidR="00A83591" w:rsidRDefault="00A83591" w:rsidP="0016552B">
      <w:pPr>
        <w:rPr>
          <w:noProof/>
          <w:sz w:val="22"/>
          <w:szCs w:val="22"/>
        </w:rPr>
      </w:pPr>
    </w:p>
    <w:p w14:paraId="24ED1414" w14:textId="566D5C2C" w:rsidR="0058589C" w:rsidRPr="0058589C" w:rsidRDefault="0058589C" w:rsidP="0016552B">
      <w:pPr>
        <w:rPr>
          <w:rFonts w:ascii="Times New Roman" w:hAnsi="Times New Roman" w:cs="Times New Roman"/>
        </w:rPr>
      </w:pPr>
      <w:r w:rsidRPr="0058589C">
        <w:rPr>
          <w:rFonts w:ascii="Times New Roman" w:hAnsi="Times New Roman" w:cs="Times New Roman"/>
        </w:rPr>
        <w:t>Green means positive, red means negative. The stronger the color, the larger the correlation magnitude.</w:t>
      </w:r>
    </w:p>
    <w:p w14:paraId="2C5B6459" w14:textId="77777777" w:rsidR="00C33CA6" w:rsidRDefault="00C33CA6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3C9A7CB2" w14:textId="79D18279" w:rsidR="00C33CA6" w:rsidRDefault="0058589C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  <w:r>
        <w:rPr>
          <w:b/>
          <w:bCs/>
          <w:noProof/>
          <w:sz w:val="22"/>
          <w:szCs w:val="22"/>
        </w:rPr>
        <w:drawing>
          <wp:inline distT="0" distB="0" distL="0" distR="0" wp14:anchorId="059DF370" wp14:editId="6D914A05">
            <wp:extent cx="3990975" cy="362902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3FFCB" w14:textId="77777777" w:rsidR="00C33CA6" w:rsidRDefault="00C33CA6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2D3A02D8" w14:textId="77777777" w:rsidR="00A110C8" w:rsidRDefault="00A110C8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04547874" w14:textId="77777777" w:rsidR="00A110C8" w:rsidRDefault="00A110C8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3750F59D" w14:textId="77777777" w:rsidR="00A110C8" w:rsidRDefault="00A110C8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5BC9038A" w14:textId="77777777" w:rsidR="00A110C8" w:rsidRDefault="00A110C8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24D0AF81" w14:textId="77777777" w:rsidR="00A110C8" w:rsidRDefault="00A110C8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419D02E8" w14:textId="77777777" w:rsidR="00A110C8" w:rsidRDefault="00A110C8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78CEF7B9" w14:textId="77777777" w:rsidR="00A110C8" w:rsidRDefault="00A110C8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75E7DE7D" w14:textId="77777777" w:rsidR="00A110C8" w:rsidRDefault="00A110C8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0FB3F1F6" w14:textId="77777777" w:rsidR="00A110C8" w:rsidRDefault="00A110C8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5308E18C" w14:textId="77777777" w:rsidR="00A110C8" w:rsidRDefault="00A110C8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1AD433A4" w14:textId="77777777" w:rsidR="00A110C8" w:rsidRDefault="00A110C8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4AD9390E" w14:textId="77777777" w:rsidR="00A110C8" w:rsidRDefault="00A110C8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4FCC55CB" w14:textId="2497D609" w:rsidR="00C81731" w:rsidRDefault="00C81731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C81731">
        <w:rPr>
          <w:rFonts w:ascii="Times New Roman" w:hAnsi="Times New Roman" w:cs="Times New Roman"/>
          <w:b/>
          <w:bCs/>
          <w:sz w:val="22"/>
          <w:szCs w:val="22"/>
        </w:rPr>
        <w:lastRenderedPageBreak/>
        <w:t xml:space="preserve">Analysis </w:t>
      </w:r>
      <w:r w:rsidR="004778E6">
        <w:rPr>
          <w:rFonts w:ascii="Times New Roman" w:hAnsi="Times New Roman" w:cs="Times New Roman"/>
          <w:b/>
          <w:bCs/>
          <w:sz w:val="22"/>
          <w:szCs w:val="22"/>
        </w:rPr>
        <w:t>2</w:t>
      </w:r>
      <w:r w:rsidRPr="00C81731">
        <w:rPr>
          <w:rFonts w:ascii="Times New Roman" w:hAnsi="Times New Roman" w:cs="Times New Roman"/>
          <w:b/>
          <w:bCs/>
          <w:sz w:val="22"/>
          <w:szCs w:val="22"/>
        </w:rPr>
        <w:t xml:space="preserve">: </w:t>
      </w:r>
      <w:r w:rsidRPr="00C81731">
        <w:rPr>
          <w:rFonts w:ascii="Times New Roman" w:hAnsi="Times New Roman" w:cs="Times New Roman"/>
          <w:b/>
          <w:bCs/>
          <w:sz w:val="22"/>
          <w:szCs w:val="22"/>
        </w:rPr>
        <w:t xml:space="preserve">Does higher GDP mean </w:t>
      </w:r>
      <w:r w:rsidR="00954204">
        <w:rPr>
          <w:rFonts w:ascii="Times New Roman" w:hAnsi="Times New Roman" w:cs="Times New Roman"/>
          <w:b/>
          <w:bCs/>
          <w:sz w:val="22"/>
          <w:szCs w:val="22"/>
        </w:rPr>
        <w:t>better</w:t>
      </w:r>
      <w:r w:rsidRPr="00C81731">
        <w:rPr>
          <w:rFonts w:ascii="Times New Roman" w:hAnsi="Times New Roman" w:cs="Times New Roman"/>
          <w:b/>
          <w:bCs/>
          <w:sz w:val="22"/>
          <w:szCs w:val="22"/>
        </w:rPr>
        <w:t xml:space="preserve"> access to electricity</w:t>
      </w:r>
      <w:r w:rsidR="00A110C8">
        <w:rPr>
          <w:rFonts w:ascii="Times New Roman" w:hAnsi="Times New Roman" w:cs="Times New Roman"/>
          <w:b/>
          <w:bCs/>
          <w:sz w:val="22"/>
          <w:szCs w:val="22"/>
        </w:rPr>
        <w:t xml:space="preserve">? </w:t>
      </w:r>
    </w:p>
    <w:p w14:paraId="6FFAEFE8" w14:textId="08D292EB" w:rsidR="00A110C8" w:rsidRDefault="00A110C8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115AE9C3" w14:textId="7F2381CB" w:rsidR="00A110C8" w:rsidRPr="00A110C8" w:rsidRDefault="00A110C8" w:rsidP="0016552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Based on the below plot, it doesn’t appear that higher GDP necessarily mean better access to electricity. </w:t>
      </w:r>
    </w:p>
    <w:p w14:paraId="5182EE99" w14:textId="3CC4D349" w:rsidR="00C81731" w:rsidRDefault="00C81731" w:rsidP="0016552B">
      <w:pPr>
        <w:rPr>
          <w:rFonts w:ascii="Times New Roman" w:hAnsi="Times New Roman" w:cs="Times New Roman"/>
          <w:sz w:val="22"/>
          <w:szCs w:val="22"/>
        </w:rPr>
      </w:pPr>
    </w:p>
    <w:p w14:paraId="01EFAC7F" w14:textId="24E6497B" w:rsidR="00C81731" w:rsidRDefault="00A110C8" w:rsidP="00A110C8">
      <w:pPr>
        <w:jc w:val="center"/>
        <w:rPr>
          <w:rFonts w:ascii="Times New Roman" w:hAnsi="Times New Roman" w:cs="Times New Roman"/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1A0CA9F4" wp14:editId="7C388163">
            <wp:extent cx="5362575" cy="364317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004" cy="3654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FE70F" w14:textId="77777777" w:rsidR="00A110C8" w:rsidRDefault="00A110C8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</w:p>
    <w:p w14:paraId="77608AA7" w14:textId="319DB685" w:rsidR="00C81731" w:rsidRPr="00C81731" w:rsidRDefault="00C81731" w:rsidP="0016552B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C81731">
        <w:rPr>
          <w:rFonts w:ascii="Times New Roman" w:hAnsi="Times New Roman" w:cs="Times New Roman"/>
          <w:b/>
          <w:bCs/>
          <w:sz w:val="22"/>
          <w:szCs w:val="22"/>
        </w:rPr>
        <w:t xml:space="preserve">Analysis </w:t>
      </w:r>
      <w:r w:rsidR="004778E6">
        <w:rPr>
          <w:rFonts w:ascii="Times New Roman" w:hAnsi="Times New Roman" w:cs="Times New Roman"/>
          <w:b/>
          <w:bCs/>
          <w:sz w:val="22"/>
          <w:szCs w:val="22"/>
        </w:rPr>
        <w:t>3</w:t>
      </w:r>
      <w:r w:rsidRPr="00C81731">
        <w:rPr>
          <w:rFonts w:ascii="Times New Roman" w:hAnsi="Times New Roman" w:cs="Times New Roman"/>
          <w:b/>
          <w:bCs/>
          <w:sz w:val="22"/>
          <w:szCs w:val="22"/>
        </w:rPr>
        <w:t>: D</w:t>
      </w:r>
      <w:r w:rsidRPr="00C81731">
        <w:rPr>
          <w:rFonts w:ascii="Times New Roman" w:hAnsi="Times New Roman" w:cs="Times New Roman"/>
          <w:b/>
          <w:bCs/>
          <w:sz w:val="22"/>
          <w:szCs w:val="22"/>
        </w:rPr>
        <w:t>oes</w:t>
      </w:r>
      <w:r w:rsidR="00A110C8">
        <w:rPr>
          <w:rFonts w:ascii="Times New Roman" w:hAnsi="Times New Roman" w:cs="Times New Roman"/>
          <w:b/>
          <w:bCs/>
          <w:sz w:val="22"/>
          <w:szCs w:val="22"/>
        </w:rPr>
        <w:t xml:space="preserve"> a larger</w:t>
      </w:r>
      <w:r w:rsidRPr="00C81731">
        <w:rPr>
          <w:rFonts w:ascii="Times New Roman" w:hAnsi="Times New Roman" w:cs="Times New Roman"/>
          <w:b/>
          <w:bCs/>
          <w:sz w:val="22"/>
          <w:szCs w:val="22"/>
        </w:rPr>
        <w:t xml:space="preserve"> population mean less</w:t>
      </w:r>
      <w:r w:rsidR="00A110C8">
        <w:rPr>
          <w:rFonts w:ascii="Times New Roman" w:hAnsi="Times New Roman" w:cs="Times New Roman"/>
          <w:b/>
          <w:bCs/>
          <w:sz w:val="22"/>
          <w:szCs w:val="22"/>
        </w:rPr>
        <w:t>er</w:t>
      </w:r>
      <w:r w:rsidRPr="00C81731">
        <w:rPr>
          <w:rFonts w:ascii="Times New Roman" w:hAnsi="Times New Roman" w:cs="Times New Roman"/>
          <w:b/>
          <w:bCs/>
          <w:sz w:val="22"/>
          <w:szCs w:val="22"/>
        </w:rPr>
        <w:t xml:space="preserve"> access to electricity?  </w:t>
      </w:r>
    </w:p>
    <w:p w14:paraId="13F5604F" w14:textId="10373E9D" w:rsidR="00C81731" w:rsidRDefault="00C81731" w:rsidP="0016552B">
      <w:pPr>
        <w:rPr>
          <w:rFonts w:ascii="Times New Roman" w:hAnsi="Times New Roman" w:cs="Times New Roman"/>
          <w:sz w:val="22"/>
          <w:szCs w:val="22"/>
        </w:rPr>
      </w:pPr>
    </w:p>
    <w:p w14:paraId="3269B5DF" w14:textId="3B2C131E" w:rsidR="00A110C8" w:rsidRDefault="00A110C8" w:rsidP="0016552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Based on the plot below, it doesn’t appear that a larger population mean lesser access to electricity. </w:t>
      </w:r>
    </w:p>
    <w:p w14:paraId="32255D43" w14:textId="01A78D4F" w:rsidR="00C81731" w:rsidRDefault="00A110C8" w:rsidP="00A110C8">
      <w:pPr>
        <w:jc w:val="center"/>
        <w:rPr>
          <w:rFonts w:ascii="Times New Roman" w:hAnsi="Times New Roman" w:cs="Times New Roman"/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0B79275A" wp14:editId="1104D68D">
            <wp:extent cx="5338235" cy="362013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629" cy="3625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99891" w14:textId="4BB45479" w:rsidR="004847DD" w:rsidRDefault="00172912" w:rsidP="0016552B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 xml:space="preserve">The final output </w:t>
      </w:r>
      <w:r w:rsidR="00C81731">
        <w:rPr>
          <w:rFonts w:ascii="Times New Roman" w:hAnsi="Times New Roman" w:cs="Times New Roman"/>
          <w:sz w:val="22"/>
          <w:szCs w:val="22"/>
        </w:rPr>
        <w:t xml:space="preserve">also </w:t>
      </w:r>
      <w:r>
        <w:rPr>
          <w:rFonts w:ascii="Times New Roman" w:hAnsi="Times New Roman" w:cs="Times New Roman"/>
          <w:sz w:val="22"/>
          <w:szCs w:val="22"/>
        </w:rPr>
        <w:t>will help recognize</w:t>
      </w:r>
      <w:r w:rsidR="00D856BC">
        <w:rPr>
          <w:rFonts w:ascii="Times New Roman" w:hAnsi="Times New Roman" w:cs="Times New Roman"/>
          <w:sz w:val="22"/>
          <w:szCs w:val="22"/>
        </w:rPr>
        <w:t xml:space="preserve"> which </w:t>
      </w:r>
      <w:r>
        <w:rPr>
          <w:rFonts w:ascii="Times New Roman" w:hAnsi="Times New Roman" w:cs="Times New Roman"/>
          <w:sz w:val="22"/>
          <w:szCs w:val="22"/>
        </w:rPr>
        <w:t>Country</w:t>
      </w:r>
      <w:r w:rsidR="00D856BC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has the following:</w:t>
      </w:r>
    </w:p>
    <w:p w14:paraId="549F6591" w14:textId="02084E96" w:rsidR="00172912" w:rsidRDefault="00172912" w:rsidP="0016552B">
      <w:pPr>
        <w:rPr>
          <w:rFonts w:ascii="Times New Roman" w:hAnsi="Times New Roman" w:cs="Times New Roman"/>
          <w:sz w:val="22"/>
          <w:szCs w:val="22"/>
        </w:rPr>
      </w:pPr>
    </w:p>
    <w:p w14:paraId="13BB7AFB" w14:textId="15F01E43" w:rsidR="00172912" w:rsidRDefault="00172912" w:rsidP="001729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ost or least population</w:t>
      </w:r>
    </w:p>
    <w:p w14:paraId="37C5C0BD" w14:textId="75C9025B" w:rsidR="00172912" w:rsidRDefault="00172912" w:rsidP="001729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Most or least GDP</w:t>
      </w:r>
    </w:p>
    <w:p w14:paraId="1EB4B77E" w14:textId="299F2465" w:rsidR="00172912" w:rsidRDefault="00172912" w:rsidP="001729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Most or least access to electricity </w:t>
      </w:r>
    </w:p>
    <w:p w14:paraId="594405AA" w14:textId="77777777" w:rsidR="00172912" w:rsidRPr="00172912" w:rsidRDefault="00172912" w:rsidP="00172912">
      <w:pPr>
        <w:pStyle w:val="ListParagraph"/>
        <w:rPr>
          <w:rFonts w:ascii="Times New Roman" w:hAnsi="Times New Roman" w:cs="Times New Roman"/>
          <w:sz w:val="22"/>
          <w:szCs w:val="22"/>
        </w:rPr>
      </w:pPr>
    </w:p>
    <w:p w14:paraId="3EFD5C96" w14:textId="77777777" w:rsidR="00172912" w:rsidRDefault="00172912" w:rsidP="0016552B">
      <w:pPr>
        <w:rPr>
          <w:rFonts w:ascii="Times New Roman" w:hAnsi="Times New Roman" w:cs="Times New Roman"/>
          <w:sz w:val="22"/>
          <w:szCs w:val="22"/>
        </w:rPr>
      </w:pPr>
    </w:p>
    <w:sectPr w:rsidR="001729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04F83F" w14:textId="77777777" w:rsidR="00161ABE" w:rsidRDefault="00161ABE" w:rsidP="0016552B">
      <w:r>
        <w:separator/>
      </w:r>
    </w:p>
  </w:endnote>
  <w:endnote w:type="continuationSeparator" w:id="0">
    <w:p w14:paraId="4B8939B6" w14:textId="77777777" w:rsidR="00161ABE" w:rsidRDefault="00161ABE" w:rsidP="001655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D2C1A" w14:textId="77777777" w:rsidR="00161ABE" w:rsidRDefault="00161ABE" w:rsidP="0016552B">
      <w:r>
        <w:separator/>
      </w:r>
    </w:p>
  </w:footnote>
  <w:footnote w:type="continuationSeparator" w:id="0">
    <w:p w14:paraId="6E67BC83" w14:textId="77777777" w:rsidR="00161ABE" w:rsidRDefault="00161ABE" w:rsidP="001655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3B4CC3"/>
    <w:multiLevelType w:val="multilevel"/>
    <w:tmpl w:val="4F389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696182"/>
    <w:multiLevelType w:val="hybridMultilevel"/>
    <w:tmpl w:val="2A0A191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16CFE"/>
    <w:multiLevelType w:val="hybridMultilevel"/>
    <w:tmpl w:val="2A78BA16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3" w15:restartNumberingAfterBreak="0">
    <w:nsid w:val="599D1457"/>
    <w:multiLevelType w:val="hybridMultilevel"/>
    <w:tmpl w:val="299A5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TO2NDYEkgaWhko6SsGpxcWZ+XkgBYa1ADi8RNQsAAAA"/>
  </w:docVars>
  <w:rsids>
    <w:rsidRoot w:val="005F6B1D"/>
    <w:rsid w:val="00000AE2"/>
    <w:rsid w:val="00033D2D"/>
    <w:rsid w:val="000E2CD2"/>
    <w:rsid w:val="001026E6"/>
    <w:rsid w:val="00144632"/>
    <w:rsid w:val="00161ABE"/>
    <w:rsid w:val="0016552B"/>
    <w:rsid w:val="00172912"/>
    <w:rsid w:val="00177173"/>
    <w:rsid w:val="002A134B"/>
    <w:rsid w:val="002E6F3D"/>
    <w:rsid w:val="00333A54"/>
    <w:rsid w:val="00351B6B"/>
    <w:rsid w:val="0037544F"/>
    <w:rsid w:val="003B2578"/>
    <w:rsid w:val="00446EC7"/>
    <w:rsid w:val="00447F69"/>
    <w:rsid w:val="004569DE"/>
    <w:rsid w:val="004778E6"/>
    <w:rsid w:val="004847DD"/>
    <w:rsid w:val="00541FD9"/>
    <w:rsid w:val="00563F46"/>
    <w:rsid w:val="00577FF7"/>
    <w:rsid w:val="0058589C"/>
    <w:rsid w:val="00586ED9"/>
    <w:rsid w:val="005F6B1D"/>
    <w:rsid w:val="00617E74"/>
    <w:rsid w:val="00625106"/>
    <w:rsid w:val="00682654"/>
    <w:rsid w:val="006F3BED"/>
    <w:rsid w:val="00794D5F"/>
    <w:rsid w:val="007B638A"/>
    <w:rsid w:val="007C578F"/>
    <w:rsid w:val="00802B7B"/>
    <w:rsid w:val="00835A77"/>
    <w:rsid w:val="008704E5"/>
    <w:rsid w:val="008A57BC"/>
    <w:rsid w:val="008D7665"/>
    <w:rsid w:val="009019B8"/>
    <w:rsid w:val="00954204"/>
    <w:rsid w:val="009873F4"/>
    <w:rsid w:val="00A03FB5"/>
    <w:rsid w:val="00A110C8"/>
    <w:rsid w:val="00A248C1"/>
    <w:rsid w:val="00A627F7"/>
    <w:rsid w:val="00A83591"/>
    <w:rsid w:val="00B851C3"/>
    <w:rsid w:val="00C251DD"/>
    <w:rsid w:val="00C3318C"/>
    <w:rsid w:val="00C33CA6"/>
    <w:rsid w:val="00C81731"/>
    <w:rsid w:val="00C8372C"/>
    <w:rsid w:val="00C86A70"/>
    <w:rsid w:val="00CE097C"/>
    <w:rsid w:val="00D206BA"/>
    <w:rsid w:val="00D856BC"/>
    <w:rsid w:val="00EA7FEF"/>
    <w:rsid w:val="00ED6428"/>
    <w:rsid w:val="00F91348"/>
    <w:rsid w:val="00F97FF2"/>
    <w:rsid w:val="00FD1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4BA042"/>
  <w15:chartTrackingRefBased/>
  <w15:docId w15:val="{20F4DD0E-7F90-4794-8BCB-660F6A428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52B"/>
    <w:pPr>
      <w:spacing w:after="0" w:line="240" w:lineRule="auto"/>
    </w:pPr>
    <w:rPr>
      <w:rFonts w:eastAsiaTheme="minorHAnsi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552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552B"/>
  </w:style>
  <w:style w:type="paragraph" w:styleId="Footer">
    <w:name w:val="footer"/>
    <w:basedOn w:val="Normal"/>
    <w:link w:val="FooterChar"/>
    <w:uiPriority w:val="99"/>
    <w:unhideWhenUsed/>
    <w:rsid w:val="0016552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552B"/>
  </w:style>
  <w:style w:type="paragraph" w:styleId="ListParagraph">
    <w:name w:val="List Paragraph"/>
    <w:basedOn w:val="Normal"/>
    <w:uiPriority w:val="34"/>
    <w:qFormat/>
    <w:rsid w:val="0016552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51B6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768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5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6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4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5C06F7-E7E5-4066-8829-70089CFE8F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4</TotalTime>
  <Pages>7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let, Grace</dc:creator>
  <cp:keywords/>
  <dc:description/>
  <cp:lastModifiedBy>Michallet, Grace</cp:lastModifiedBy>
  <cp:revision>53</cp:revision>
  <dcterms:created xsi:type="dcterms:W3CDTF">2021-03-13T14:40:00Z</dcterms:created>
  <dcterms:modified xsi:type="dcterms:W3CDTF">2021-03-18T15:03:00Z</dcterms:modified>
</cp:coreProperties>
</file>